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5F58903C" w:rsidR="00964E27" w:rsidRDefault="001C30C8">
      <w:r>
        <w:t xml:space="preserve">: I. Question how individuals </w:t>
      </w:r>
      <w:proofErr w:type="gramStart"/>
      <w:r>
        <w:t>are represented</w:t>
      </w:r>
      <w:proofErr w:type="gramEnd"/>
      <w:r>
        <w:t xml:space="preserve"> in the ads. In your template, ask questions about the individuals in the ads that social scientists might ask. For instance, you might ask why a person in the ad is standing outside the larger group, or why individuals </w:t>
      </w:r>
      <w:proofErr w:type="gramStart"/>
      <w:r>
        <w:t>are depicted</w:t>
      </w:r>
      <w:proofErr w:type="gramEnd"/>
      <w:r>
        <w:t xml:space="preserve"> in certain ways. II. Question how groups and group behavior </w:t>
      </w:r>
      <w:proofErr w:type="gramStart"/>
      <w:r>
        <w:t>are represented</w:t>
      </w:r>
      <w:proofErr w:type="gramEnd"/>
      <w:r>
        <w:t xml:space="preserve"> in the advertisements. In your template, ask questions about groups/group interactions that social scientists might ask. For instance, you might ask why the women </w:t>
      </w:r>
      <w:proofErr w:type="gramStart"/>
      <w:r>
        <w:t>are grouped</w:t>
      </w:r>
      <w:proofErr w:type="gramEnd"/>
      <w:r>
        <w:t xml:space="preserve"> together separately from the men, or why the group seems to have very little diversity. III. Question how different cultures and cultural identity </w:t>
      </w:r>
      <w:proofErr w:type="gramStart"/>
      <w:r>
        <w:t>are represented</w:t>
      </w:r>
      <w:proofErr w:type="gramEnd"/>
      <w:r>
        <w:t xml:space="preserve"> in the advertisements. In your template, ask questions about the cultures and cultural identities in the ads that social scientists might ask. For instance, you might ask why people who look to be of the same ethnic background are wearing similar clothing, or what certain symbols or interactions may mean related to culture. IV. Notate how the advertisements </w:t>
      </w:r>
      <w:proofErr w:type="gramStart"/>
      <w:r>
        <w:t>compare and contrast</w:t>
      </w:r>
      <w:proofErr w:type="gramEnd"/>
      <w:r>
        <w:t xml:space="preserve"> to each other. For instance, do you see any commonalities or significant differences among interactions between the ads? What might these commonalities or differences say about human interactions? V. Pose questions a social scientist might be interested in, based on your observations of the advertisements. For instance, what larger questions about human interactions might they ask? For this, you may build on your comparisons, concentrate on a </w:t>
      </w:r>
      <w:proofErr w:type="gramStart"/>
      <w:r>
        <w:t>theme</w:t>
      </w:r>
      <w:proofErr w:type="gramEnd"/>
      <w:r>
        <w:t xml:space="preserve"> or trend you noticed throughout the ads, or develop a follow-up question related to a particularly interesting ad. Supporting Work and Resources There are three opportunities to work directly on different elements of the comparison templat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F64FD"/>
    <w:rsid w:val="001260E2"/>
    <w:rsid w:val="001904B9"/>
    <w:rsid w:val="001C30C8"/>
    <w:rsid w:val="001E14C8"/>
    <w:rsid w:val="001F7A75"/>
    <w:rsid w:val="002601F4"/>
    <w:rsid w:val="00284509"/>
    <w:rsid w:val="002E4971"/>
    <w:rsid w:val="003A5470"/>
    <w:rsid w:val="003C2269"/>
    <w:rsid w:val="0041318C"/>
    <w:rsid w:val="00632FCA"/>
    <w:rsid w:val="00770884"/>
    <w:rsid w:val="007B0FEC"/>
    <w:rsid w:val="007E740C"/>
    <w:rsid w:val="00964E27"/>
    <w:rsid w:val="00B51FF7"/>
    <w:rsid w:val="00BD25B5"/>
    <w:rsid w:val="00C3034A"/>
    <w:rsid w:val="00D70E71"/>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4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3</Words>
  <Characters>1505</Characters>
  <Application>Microsoft Office Word</Application>
  <DocSecurity>0</DocSecurity>
  <Lines>12</Lines>
  <Paragraphs>3</Paragraphs>
  <ScaleCrop>false</ScaleCrop>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17:00Z</dcterms:created>
  <dcterms:modified xsi:type="dcterms:W3CDTF">2021-10-28T11:17:00Z</dcterms:modified>
</cp:coreProperties>
</file>